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C1686" w14:textId="46898E78" w:rsidR="00732EC6" w:rsidRDefault="00732EC6" w:rsidP="00466EC3">
      <w:pPr>
        <w:rPr>
          <w:b/>
          <w:sz w:val="28"/>
        </w:rPr>
      </w:pPr>
    </w:p>
    <w:p w14:paraId="04863AE6" w14:textId="49C21853" w:rsidR="00466EC3" w:rsidRPr="005A4587" w:rsidRDefault="00466EC3" w:rsidP="00466EC3">
      <w:pPr>
        <w:rPr>
          <w:b/>
          <w:sz w:val="28"/>
          <w:szCs w:val="28"/>
        </w:rPr>
      </w:pPr>
      <w:r>
        <w:rPr>
          <w:b/>
          <w:sz w:val="28"/>
        </w:rPr>
        <w:t xml:space="preserve">Registration for the </w:t>
      </w:r>
      <w:r w:rsidR="00443A13">
        <w:rPr>
          <w:b/>
          <w:sz w:val="28"/>
        </w:rPr>
        <w:br/>
      </w:r>
      <w:r>
        <w:rPr>
          <w:b/>
          <w:sz w:val="28"/>
        </w:rPr>
        <w:t>International Collectors’ Meeting on 2 October 2021</w:t>
      </w:r>
    </w:p>
    <w:p w14:paraId="2C8E2D99" w14:textId="77777777" w:rsidR="00466EC3" w:rsidRDefault="00466EC3" w:rsidP="00466EC3">
      <w:pPr>
        <w:rPr>
          <w:sz w:val="24"/>
          <w:szCs w:val="24"/>
        </w:rPr>
      </w:pPr>
      <w:r>
        <w:rPr>
          <w:sz w:val="24"/>
        </w:rPr>
        <w:t>An event jointly held by:</w:t>
      </w:r>
    </w:p>
    <w:p w14:paraId="4C2D432C" w14:textId="77777777" w:rsidR="00A323C5" w:rsidRDefault="00443A13" w:rsidP="00466EC3">
      <w:pPr>
        <w:rPr>
          <w:sz w:val="24"/>
        </w:rPr>
      </w:pPr>
      <w:r>
        <w:rPr>
          <w:sz w:val="24"/>
        </w:rPr>
        <w:t>The</w:t>
      </w:r>
      <w:r w:rsidR="00466EC3">
        <w:rPr>
          <w:sz w:val="24"/>
        </w:rPr>
        <w:t xml:space="preserve"> Museum of Music Automatons and </w:t>
      </w:r>
    </w:p>
    <w:p w14:paraId="65780838" w14:textId="324996DC" w:rsidR="00466EC3" w:rsidRPr="00957F0A" w:rsidRDefault="00A323C5" w:rsidP="00466EC3">
      <w:pPr>
        <w:rPr>
          <w:sz w:val="24"/>
          <w:szCs w:val="24"/>
          <w:lang w:val="de-CH"/>
        </w:rPr>
      </w:pPr>
      <w:r w:rsidRPr="00957F0A">
        <w:rPr>
          <w:sz w:val="24"/>
          <w:lang w:val="de-CH"/>
        </w:rPr>
        <w:t>Schweizer Freunde mechanischer Musik</w:t>
      </w:r>
      <w:r w:rsidR="00466EC3" w:rsidRPr="00957F0A">
        <w:rPr>
          <w:sz w:val="24"/>
          <w:lang w:val="de-CH"/>
        </w:rPr>
        <w:t xml:space="preserve"> SFMM</w:t>
      </w:r>
    </w:p>
    <w:p w14:paraId="5AD222FC" w14:textId="32F02D8A" w:rsidR="00466EC3" w:rsidRPr="00957F0A" w:rsidRDefault="00466EC3" w:rsidP="00466EC3">
      <w:pPr>
        <w:rPr>
          <w:lang w:val="de-CH"/>
        </w:rPr>
      </w:pPr>
    </w:p>
    <w:p w14:paraId="4A950C37" w14:textId="77777777" w:rsidR="00466EC3" w:rsidRDefault="009F175C" w:rsidP="00466EC3">
      <w:pPr>
        <w:pStyle w:val="Listenabsatz"/>
        <w:ind w:left="0"/>
        <w:rPr>
          <w:sz w:val="24"/>
          <w:szCs w:val="24"/>
        </w:rPr>
      </w:pPr>
      <w:sdt>
        <w:sdtPr>
          <w:rPr>
            <w:sz w:val="24"/>
            <w:szCs w:val="24"/>
          </w:rPr>
          <w:id w:val="-461961403"/>
        </w:sdtPr>
        <w:sdtEndPr/>
        <w:sdtContent>
          <w:r w:rsidR="00831D37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6624">
        <w:rPr>
          <w:sz w:val="24"/>
        </w:rPr>
        <w:tab/>
        <w:t xml:space="preserve">I wish to register for the </w:t>
      </w:r>
      <w:r w:rsidR="00466624">
        <w:rPr>
          <w:b/>
          <w:sz w:val="24"/>
        </w:rPr>
        <w:t>preview of the special exhibition</w:t>
      </w:r>
      <w:r w:rsidR="00466624">
        <w:rPr>
          <w:sz w:val="24"/>
        </w:rPr>
        <w:t xml:space="preserve"> </w:t>
      </w:r>
    </w:p>
    <w:p w14:paraId="53027EAF" w14:textId="77777777" w:rsidR="00466EC3" w:rsidRDefault="00466EC3" w:rsidP="00466EC3">
      <w:pPr>
        <w:pStyle w:val="Listenabsatz"/>
        <w:rPr>
          <w:sz w:val="24"/>
          <w:szCs w:val="24"/>
        </w:rPr>
      </w:pPr>
      <w:r>
        <w:rPr>
          <w:sz w:val="24"/>
        </w:rPr>
        <w:t xml:space="preserve">“Jeu continu…Swiss music boxes in a class of their own”. </w:t>
      </w:r>
    </w:p>
    <w:p w14:paraId="21C2DE36" w14:textId="77777777" w:rsidR="00466EC3" w:rsidRPr="00461055" w:rsidRDefault="005A4587" w:rsidP="00466EC3">
      <w:pPr>
        <w:pStyle w:val="Listenabsatz"/>
        <w:rPr>
          <w:sz w:val="24"/>
          <w:szCs w:val="24"/>
        </w:rPr>
      </w:pPr>
      <w:r>
        <w:rPr>
          <w:sz w:val="24"/>
        </w:rPr>
        <w:t>Friday, 1 October 2021, 5.30 pm. (Admission is free)</w:t>
      </w:r>
    </w:p>
    <w:p w14:paraId="4BD380E7" w14:textId="77777777" w:rsidR="00466EC3" w:rsidRPr="00B46B7A" w:rsidRDefault="00466EC3" w:rsidP="00466EC3">
      <w:pPr>
        <w:ind w:left="1410" w:hanging="1410"/>
      </w:pPr>
    </w:p>
    <w:p w14:paraId="0C04FC1B" w14:textId="77777777" w:rsidR="00466EC3" w:rsidRDefault="00466EC3" w:rsidP="00466EC3">
      <w:pPr>
        <w:ind w:left="1410" w:hanging="1410"/>
        <w:rPr>
          <w:sz w:val="24"/>
          <w:szCs w:val="24"/>
        </w:rPr>
      </w:pPr>
      <w:r>
        <w:rPr>
          <w:sz w:val="24"/>
        </w:rPr>
        <w:t xml:space="preserve">No. of persons: </w:t>
      </w:r>
      <w:sdt>
        <w:sdtPr>
          <w:rPr>
            <w:sz w:val="24"/>
            <w:szCs w:val="24"/>
          </w:rPr>
          <w:id w:val="1837264594"/>
          <w:placeholder>
            <w:docPart w:val="3DC11ABA59A24B8FB847EE00647D0408"/>
          </w:placeholder>
          <w:text/>
        </w:sdtPr>
        <w:sdtEndPr/>
        <w:sdtContent>
          <w:r>
            <w:rPr>
              <w:sz w:val="24"/>
            </w:rPr>
            <w:t>_____</w:t>
          </w:r>
        </w:sdtContent>
      </w:sdt>
    </w:p>
    <w:p w14:paraId="364857A6" w14:textId="77777777" w:rsidR="00466EC3" w:rsidRPr="0024110A" w:rsidRDefault="00466EC3" w:rsidP="00466EC3"/>
    <w:p w14:paraId="10574BDB" w14:textId="77777777" w:rsidR="00466EC3" w:rsidRPr="0024110A" w:rsidRDefault="00466EC3" w:rsidP="00466EC3"/>
    <w:p w14:paraId="0005CE27" w14:textId="77777777" w:rsidR="00466EC3" w:rsidRDefault="009F175C" w:rsidP="00466EC3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-2109184649"/>
        </w:sdtPr>
        <w:sdtEndPr/>
        <w:sdtContent>
          <w:r w:rsidR="00466EC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6624">
        <w:rPr>
          <w:sz w:val="24"/>
        </w:rPr>
        <w:tab/>
        <w:t xml:space="preserve">I wish to register to </w:t>
      </w:r>
      <w:r w:rsidR="00466624">
        <w:rPr>
          <w:b/>
          <w:sz w:val="24"/>
        </w:rPr>
        <w:t>attend the international collectors’ meeting</w:t>
      </w:r>
    </w:p>
    <w:p w14:paraId="79C26D7B" w14:textId="77777777" w:rsidR="00466EC3" w:rsidRDefault="00466EC3" w:rsidP="00466EC3">
      <w:pPr>
        <w:ind w:left="708"/>
        <w:rPr>
          <w:sz w:val="24"/>
          <w:szCs w:val="24"/>
        </w:rPr>
      </w:pPr>
      <w:r>
        <w:rPr>
          <w:sz w:val="24"/>
        </w:rPr>
        <w:t>Saturday, 2 October 2021, starts 9:30 am. (The contribution towards expenses of CHF 45 p.p.* is payable at the start of the event)</w:t>
      </w:r>
    </w:p>
    <w:p w14:paraId="32EEF42F" w14:textId="77777777" w:rsidR="00466EC3" w:rsidRPr="0024110A" w:rsidRDefault="00466EC3" w:rsidP="00466EC3"/>
    <w:p w14:paraId="141A7117" w14:textId="77777777" w:rsidR="00466EC3" w:rsidRDefault="00466EC3" w:rsidP="00466EC3">
      <w:pPr>
        <w:ind w:left="1410" w:hanging="1410"/>
        <w:rPr>
          <w:sz w:val="24"/>
          <w:szCs w:val="24"/>
        </w:rPr>
      </w:pPr>
      <w:r>
        <w:rPr>
          <w:sz w:val="24"/>
        </w:rPr>
        <w:t xml:space="preserve">No. of persons: </w:t>
      </w:r>
      <w:sdt>
        <w:sdtPr>
          <w:rPr>
            <w:sz w:val="24"/>
            <w:szCs w:val="24"/>
          </w:rPr>
          <w:id w:val="-1231071629"/>
          <w:placeholder>
            <w:docPart w:val="FA25E32CE0B04E1386809238FBAD8200"/>
          </w:placeholder>
          <w:text/>
        </w:sdtPr>
        <w:sdtEndPr/>
        <w:sdtContent>
          <w:r>
            <w:rPr>
              <w:sz w:val="24"/>
            </w:rPr>
            <w:t>_____</w:t>
          </w:r>
        </w:sdtContent>
      </w:sdt>
    </w:p>
    <w:p w14:paraId="557133CE" w14:textId="77777777" w:rsidR="00466EC3" w:rsidRPr="0024110A" w:rsidRDefault="00466EC3" w:rsidP="00466EC3"/>
    <w:p w14:paraId="72DD455E" w14:textId="77777777" w:rsidR="00466EC3" w:rsidRDefault="00466EC3" w:rsidP="00466EC3">
      <w:pPr>
        <w:rPr>
          <w:sz w:val="24"/>
          <w:szCs w:val="24"/>
        </w:rPr>
      </w:pPr>
      <w:r>
        <w:rPr>
          <w:sz w:val="20"/>
        </w:rPr>
        <w:t>* includes coffee / cake / croissants / lunch (excludes lunchtime beverages)</w:t>
      </w:r>
    </w:p>
    <w:p w14:paraId="2DBB17B1" w14:textId="77777777" w:rsidR="00466EC3" w:rsidRDefault="00466EC3" w:rsidP="00466EC3">
      <w:pPr>
        <w:rPr>
          <w:sz w:val="24"/>
          <w:szCs w:val="24"/>
        </w:rPr>
      </w:pPr>
    </w:p>
    <w:p w14:paraId="7D88B48B" w14:textId="77777777" w:rsidR="00466EC3" w:rsidRDefault="00466EC3" w:rsidP="00466EC3">
      <w:pPr>
        <w:rPr>
          <w:sz w:val="24"/>
          <w:szCs w:val="24"/>
        </w:rPr>
      </w:pPr>
    </w:p>
    <w:p w14:paraId="00833123" w14:textId="41CB650B" w:rsidR="00466EC3" w:rsidRDefault="00A323C5" w:rsidP="00466EC3">
      <w:pPr>
        <w:rPr>
          <w:sz w:val="24"/>
          <w:szCs w:val="24"/>
        </w:rPr>
      </w:pPr>
      <w:r>
        <w:rPr>
          <w:sz w:val="24"/>
        </w:rPr>
        <w:t>Name:</w:t>
      </w:r>
      <w:r w:rsidR="00466EC3">
        <w:rPr>
          <w:sz w:val="24"/>
        </w:rPr>
        <w:t xml:space="preserve">  </w:t>
      </w:r>
      <w:sdt>
        <w:sdtPr>
          <w:rPr>
            <w:sz w:val="24"/>
            <w:szCs w:val="24"/>
          </w:rPr>
          <w:id w:val="-1037972979"/>
          <w:text/>
        </w:sdtPr>
        <w:sdtEndPr/>
        <w:sdtContent>
          <w:r w:rsidR="00466EC3">
            <w:rPr>
              <w:sz w:val="24"/>
            </w:rPr>
            <w:t>____________________________________________________</w:t>
          </w:r>
          <w:r>
            <w:rPr>
              <w:sz w:val="24"/>
            </w:rPr>
            <w:t>____</w:t>
          </w:r>
        </w:sdtContent>
      </w:sdt>
    </w:p>
    <w:p w14:paraId="4400A9E9" w14:textId="77777777" w:rsidR="00466EC3" w:rsidRDefault="00466EC3" w:rsidP="00466EC3">
      <w:pPr>
        <w:rPr>
          <w:sz w:val="24"/>
          <w:szCs w:val="24"/>
        </w:rPr>
      </w:pPr>
    </w:p>
    <w:p w14:paraId="68833133" w14:textId="161A15E2" w:rsidR="00466EC3" w:rsidRDefault="00466EC3" w:rsidP="00466EC3">
      <w:pPr>
        <w:rPr>
          <w:sz w:val="24"/>
          <w:szCs w:val="24"/>
        </w:rPr>
      </w:pPr>
      <w:r>
        <w:rPr>
          <w:sz w:val="24"/>
        </w:rPr>
        <w:t xml:space="preserve">Address:  </w:t>
      </w:r>
      <w:sdt>
        <w:sdtPr>
          <w:rPr>
            <w:sz w:val="24"/>
            <w:szCs w:val="24"/>
          </w:rPr>
          <w:id w:val="2072386365"/>
          <w:text/>
        </w:sdtPr>
        <w:sdtEndPr/>
        <w:sdtContent>
          <w:r>
            <w:rPr>
              <w:sz w:val="24"/>
            </w:rPr>
            <w:t>____________________________________________________</w:t>
          </w:r>
          <w:r w:rsidR="00A323C5">
            <w:rPr>
              <w:sz w:val="24"/>
            </w:rPr>
            <w:t>__</w:t>
          </w:r>
        </w:sdtContent>
      </w:sdt>
    </w:p>
    <w:p w14:paraId="0C0369DE" w14:textId="77777777" w:rsidR="00466EC3" w:rsidRDefault="00466EC3" w:rsidP="00466EC3">
      <w:pPr>
        <w:rPr>
          <w:sz w:val="24"/>
          <w:szCs w:val="24"/>
        </w:rPr>
      </w:pPr>
    </w:p>
    <w:p w14:paraId="7A01122E" w14:textId="76B2EDB7" w:rsidR="00466EC3" w:rsidRDefault="00466EC3" w:rsidP="00466EC3">
      <w:pPr>
        <w:rPr>
          <w:sz w:val="24"/>
          <w:szCs w:val="24"/>
        </w:rPr>
      </w:pPr>
      <w:r>
        <w:rPr>
          <w:sz w:val="24"/>
        </w:rPr>
        <w:t xml:space="preserve">Postcode / town: </w:t>
      </w:r>
      <w:sdt>
        <w:sdtPr>
          <w:rPr>
            <w:sz w:val="24"/>
            <w:szCs w:val="24"/>
          </w:rPr>
          <w:id w:val="1086962726"/>
          <w:text/>
        </w:sdtPr>
        <w:sdtEndPr/>
        <w:sdtContent>
          <w:r w:rsidR="00A323C5">
            <w:rPr>
              <w:sz w:val="24"/>
              <w:szCs w:val="24"/>
            </w:rPr>
            <w:t xml:space="preserve"> </w:t>
          </w:r>
          <w:r w:rsidR="00A323C5">
            <w:rPr>
              <w:sz w:val="24"/>
            </w:rPr>
            <w:t>___</w:t>
          </w:r>
          <w:r>
            <w:rPr>
              <w:sz w:val="24"/>
            </w:rPr>
            <w:t>______________</w:t>
          </w:r>
          <w:r w:rsidR="00A323C5">
            <w:rPr>
              <w:sz w:val="24"/>
            </w:rPr>
            <w:t>_______________________________</w:t>
          </w:r>
        </w:sdtContent>
      </w:sdt>
    </w:p>
    <w:p w14:paraId="1623792E" w14:textId="77777777" w:rsidR="00466EC3" w:rsidRDefault="00466EC3" w:rsidP="00466EC3">
      <w:pPr>
        <w:rPr>
          <w:sz w:val="24"/>
          <w:szCs w:val="24"/>
        </w:rPr>
      </w:pPr>
    </w:p>
    <w:p w14:paraId="69ECA6F6" w14:textId="7B6E1D96" w:rsidR="00466EC3" w:rsidRDefault="00466EC3" w:rsidP="00466EC3">
      <w:pPr>
        <w:rPr>
          <w:sz w:val="24"/>
          <w:szCs w:val="24"/>
        </w:rPr>
      </w:pPr>
      <w:r>
        <w:rPr>
          <w:sz w:val="24"/>
        </w:rPr>
        <w:t>Telephone</w:t>
      </w:r>
      <w:sdt>
        <w:sdtPr>
          <w:rPr>
            <w:sz w:val="24"/>
            <w:szCs w:val="24"/>
          </w:rPr>
          <w:id w:val="-2090616432"/>
          <w:text/>
        </w:sdtPr>
        <w:sdtEndPr/>
        <w:sdtContent>
          <w:r w:rsidR="00A323C5">
            <w:rPr>
              <w:sz w:val="24"/>
            </w:rPr>
            <w:t>:</w:t>
          </w:r>
          <w:r>
            <w:rPr>
              <w:sz w:val="24"/>
            </w:rPr>
            <w:t xml:space="preserve">  ____________________________________________________</w:t>
          </w:r>
        </w:sdtContent>
      </w:sdt>
    </w:p>
    <w:p w14:paraId="36CE0F9F" w14:textId="77777777" w:rsidR="00466EC3" w:rsidRDefault="00466EC3" w:rsidP="00466EC3">
      <w:pPr>
        <w:rPr>
          <w:sz w:val="24"/>
          <w:szCs w:val="24"/>
        </w:rPr>
      </w:pPr>
    </w:p>
    <w:p w14:paraId="1A3A21F4" w14:textId="2A365157" w:rsidR="00466EC3" w:rsidRDefault="00A323C5" w:rsidP="00466EC3">
      <w:pPr>
        <w:rPr>
          <w:sz w:val="24"/>
          <w:szCs w:val="24"/>
        </w:rPr>
      </w:pPr>
      <w:r>
        <w:rPr>
          <w:sz w:val="24"/>
        </w:rPr>
        <w:t xml:space="preserve">Email:  </w:t>
      </w:r>
      <w:sdt>
        <w:sdtPr>
          <w:rPr>
            <w:sz w:val="24"/>
            <w:szCs w:val="24"/>
          </w:rPr>
          <w:id w:val="762499209"/>
          <w:text/>
        </w:sdtPr>
        <w:sdtEndPr/>
        <w:sdtContent>
          <w:r w:rsidR="00466EC3">
            <w:rPr>
              <w:sz w:val="24"/>
            </w:rPr>
            <w:t>____________________________________________________</w:t>
          </w:r>
          <w:r>
            <w:rPr>
              <w:sz w:val="24"/>
            </w:rPr>
            <w:t>____</w:t>
          </w:r>
        </w:sdtContent>
      </w:sdt>
    </w:p>
    <w:p w14:paraId="4335434A" w14:textId="77777777" w:rsidR="00466EC3" w:rsidRDefault="00466EC3" w:rsidP="00466EC3">
      <w:pPr>
        <w:rPr>
          <w:sz w:val="24"/>
          <w:szCs w:val="24"/>
        </w:rPr>
      </w:pPr>
    </w:p>
    <w:p w14:paraId="1513D243" w14:textId="1FEF9DE8" w:rsidR="005A4587" w:rsidRDefault="005A4587" w:rsidP="00466EC3">
      <w:pPr>
        <w:rPr>
          <w:sz w:val="24"/>
          <w:szCs w:val="24"/>
        </w:rPr>
      </w:pPr>
    </w:p>
    <w:p w14:paraId="34760738" w14:textId="77777777" w:rsidR="00466EC3" w:rsidRDefault="00466EC3" w:rsidP="00466EC3">
      <w:pPr>
        <w:rPr>
          <w:sz w:val="24"/>
          <w:szCs w:val="24"/>
        </w:rPr>
      </w:pPr>
      <w:r>
        <w:rPr>
          <w:b/>
          <w:bCs/>
          <w:sz w:val="24"/>
          <w:u w:val="single"/>
        </w:rPr>
        <w:t>Registration</w:t>
      </w:r>
      <w:r>
        <w:rPr>
          <w:sz w:val="24"/>
        </w:rPr>
        <w:t xml:space="preserve"> address: </w:t>
      </w:r>
    </w:p>
    <w:p w14:paraId="2EFFAFA2" w14:textId="77777777" w:rsidR="00466EC3" w:rsidRDefault="00466EC3" w:rsidP="00466EC3">
      <w:pPr>
        <w:rPr>
          <w:sz w:val="24"/>
          <w:szCs w:val="24"/>
        </w:rPr>
      </w:pPr>
    </w:p>
    <w:p w14:paraId="2201ADD9" w14:textId="77777777" w:rsidR="00466EC3" w:rsidRDefault="00466EC3" w:rsidP="00466EC3">
      <w:pPr>
        <w:rPr>
          <w:sz w:val="24"/>
          <w:szCs w:val="24"/>
        </w:rPr>
      </w:pPr>
      <w:r>
        <w:rPr>
          <w:sz w:val="24"/>
        </w:rPr>
        <w:t>Museum of Music Automatons</w:t>
      </w:r>
    </w:p>
    <w:p w14:paraId="35772910" w14:textId="77777777" w:rsidR="00466EC3" w:rsidRDefault="00466EC3" w:rsidP="00466EC3">
      <w:pPr>
        <w:rPr>
          <w:sz w:val="24"/>
          <w:szCs w:val="24"/>
        </w:rPr>
      </w:pPr>
      <w:r>
        <w:rPr>
          <w:sz w:val="24"/>
        </w:rPr>
        <w:t>Bollhübel 1</w:t>
      </w:r>
    </w:p>
    <w:p w14:paraId="376F0C60" w14:textId="77777777" w:rsidR="00466EC3" w:rsidRDefault="00466EC3" w:rsidP="00466EC3">
      <w:pPr>
        <w:rPr>
          <w:sz w:val="24"/>
          <w:szCs w:val="24"/>
        </w:rPr>
      </w:pPr>
      <w:r>
        <w:rPr>
          <w:sz w:val="24"/>
        </w:rPr>
        <w:t>CH-4206 Seewen SO</w:t>
      </w:r>
    </w:p>
    <w:p w14:paraId="3A3A963E" w14:textId="77777777" w:rsidR="005A4587" w:rsidRDefault="005A4587" w:rsidP="00466EC3">
      <w:pPr>
        <w:rPr>
          <w:sz w:val="24"/>
          <w:szCs w:val="24"/>
        </w:rPr>
      </w:pPr>
    </w:p>
    <w:p w14:paraId="74A29A6B" w14:textId="77777777" w:rsidR="00466EC3" w:rsidRPr="00466EC3" w:rsidRDefault="005A4587" w:rsidP="00466EC3">
      <w:pPr>
        <w:rPr>
          <w:sz w:val="24"/>
          <w:szCs w:val="24"/>
        </w:rPr>
      </w:pPr>
      <w:r>
        <w:rPr>
          <w:sz w:val="24"/>
        </w:rPr>
        <w:t>or email:</w:t>
      </w:r>
    </w:p>
    <w:p w14:paraId="1D0AE92B" w14:textId="77777777" w:rsidR="00466EC3" w:rsidRPr="00466EC3" w:rsidRDefault="009F175C" w:rsidP="00466EC3">
      <w:pPr>
        <w:rPr>
          <w:sz w:val="24"/>
          <w:szCs w:val="24"/>
        </w:rPr>
      </w:pPr>
      <w:hyperlink r:id="rId6" w:history="1">
        <w:r w:rsidR="00466624">
          <w:rPr>
            <w:rStyle w:val="Hyperlink"/>
            <w:sz w:val="24"/>
          </w:rPr>
          <w:t>musikautomaten@bak.admin.ch</w:t>
        </w:r>
      </w:hyperlink>
    </w:p>
    <w:p w14:paraId="3BF51A83" w14:textId="430FD91B" w:rsidR="005A4587" w:rsidRDefault="005A4587" w:rsidP="00466EC3">
      <w:pPr>
        <w:rPr>
          <w:sz w:val="24"/>
          <w:szCs w:val="24"/>
        </w:rPr>
      </w:pPr>
    </w:p>
    <w:p w14:paraId="5208AFB5" w14:textId="77777777" w:rsidR="00A323C5" w:rsidRPr="00466EC3" w:rsidRDefault="00A323C5" w:rsidP="00466EC3">
      <w:pPr>
        <w:rPr>
          <w:sz w:val="24"/>
          <w:szCs w:val="24"/>
        </w:rPr>
      </w:pPr>
    </w:p>
    <w:p w14:paraId="6CDE291C" w14:textId="77777777" w:rsidR="00A323C5" w:rsidRDefault="00A323C5" w:rsidP="00A323C5">
      <w:pPr>
        <w:spacing w:after="160" w:line="259" w:lineRule="auto"/>
        <w:rPr>
          <w:sz w:val="24"/>
          <w:szCs w:val="24"/>
        </w:rPr>
      </w:pPr>
      <w:r>
        <w:rPr>
          <w:sz w:val="24"/>
        </w:rPr>
        <w:t>The event may be cancelled in whole or in part due to legal requirements arising from the COVID-19 pandemic</w:t>
      </w:r>
    </w:p>
    <w:sectPr w:rsidR="00A323C5" w:rsidSect="00B46B7A">
      <w:headerReference w:type="default" r:id="rId7"/>
      <w:pgSz w:w="11907" w:h="16839"/>
      <w:pgMar w:top="1560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F44BE" w14:textId="77777777" w:rsidR="0066342D" w:rsidRDefault="0066342D" w:rsidP="00B46B7A">
      <w:pPr>
        <w:spacing w:line="240" w:lineRule="auto"/>
      </w:pPr>
      <w:r>
        <w:separator/>
      </w:r>
    </w:p>
  </w:endnote>
  <w:endnote w:type="continuationSeparator" w:id="0">
    <w:p w14:paraId="640DBB71" w14:textId="77777777" w:rsidR="0066342D" w:rsidRDefault="0066342D" w:rsidP="00B46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BDCBC9" w14:textId="77777777" w:rsidR="0066342D" w:rsidRDefault="0066342D" w:rsidP="00B46B7A">
      <w:pPr>
        <w:spacing w:line="240" w:lineRule="auto"/>
      </w:pPr>
      <w:r>
        <w:separator/>
      </w:r>
    </w:p>
  </w:footnote>
  <w:footnote w:type="continuationSeparator" w:id="0">
    <w:p w14:paraId="527A3936" w14:textId="77777777" w:rsidR="0066342D" w:rsidRDefault="0066342D" w:rsidP="00B46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1C9A2" w14:textId="3556FC7E" w:rsidR="00732EC6" w:rsidRDefault="00732EC6">
    <w:pPr>
      <w:pStyle w:val="Kopfzeile"/>
    </w:pPr>
  </w:p>
  <w:tbl>
    <w:tblPr>
      <w:tblW w:w="10228" w:type="dxa"/>
      <w:tblCellSpacing w:w="20" w:type="dxa"/>
      <w:tblInd w:w="-61" w:type="dxa"/>
      <w:tblLook w:val="00A0" w:firstRow="1" w:lastRow="0" w:firstColumn="1" w:lastColumn="0" w:noHBand="0" w:noVBand="0"/>
    </w:tblPr>
    <w:tblGrid>
      <w:gridCol w:w="5753"/>
      <w:gridCol w:w="1738"/>
      <w:gridCol w:w="2737"/>
    </w:tblGrid>
    <w:tr w:rsidR="00732EC6" w:rsidRPr="00C575D8" w14:paraId="7AD0926C" w14:textId="77777777" w:rsidTr="00B3160B">
      <w:trPr>
        <w:tblCellSpacing w:w="20" w:type="dxa"/>
      </w:trPr>
      <w:tc>
        <w:tcPr>
          <w:tcW w:w="5693" w:type="dxa"/>
        </w:tcPr>
        <w:p w14:paraId="22310B9E" w14:textId="77777777" w:rsidR="00732EC6" w:rsidRDefault="00732EC6" w:rsidP="00732EC6">
          <w:pPr>
            <w:pStyle w:val="Kopfzeile"/>
          </w:pPr>
          <w:r>
            <w:rPr>
              <w:noProof/>
              <w:lang w:val="de-CH" w:eastAsia="de-CH"/>
            </w:rPr>
            <w:drawing>
              <wp:inline distT="0" distB="0" distL="0" distR="0" wp14:anchorId="2E8E42E1" wp14:editId="22A87F24">
                <wp:extent cx="2034540" cy="1203960"/>
                <wp:effectExtent l="0" t="0" r="3810" b="0"/>
                <wp:docPr id="6" name="Grafik 6" descr="Logo_MMA_RGB_3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Logo_MMA_RGB_3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34540" cy="1203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98" w:type="dxa"/>
          <w:vAlign w:val="bottom"/>
        </w:tcPr>
        <w:p w14:paraId="4E9775FA" w14:textId="77777777" w:rsidR="00732EC6" w:rsidRPr="00732EC6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  <w:lang w:val="de-CH"/>
            </w:rPr>
          </w:pPr>
          <w:r w:rsidRPr="00732EC6">
            <w:rPr>
              <w:sz w:val="14"/>
              <w:lang w:val="de-CH"/>
            </w:rPr>
            <w:t>Museum für</w:t>
          </w:r>
        </w:p>
        <w:p w14:paraId="2395DFE6" w14:textId="77777777" w:rsidR="00732EC6" w:rsidRPr="00732EC6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  <w:lang w:val="de-CH"/>
            </w:rPr>
          </w:pPr>
          <w:r w:rsidRPr="00732EC6">
            <w:rPr>
              <w:sz w:val="14"/>
              <w:lang w:val="de-CH"/>
            </w:rPr>
            <w:t>Musikautomaten</w:t>
          </w:r>
        </w:p>
        <w:p w14:paraId="47BB397F" w14:textId="77777777" w:rsidR="00732EC6" w:rsidRPr="00732EC6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  <w:lang w:val="de-CH"/>
            </w:rPr>
          </w:pPr>
          <w:r w:rsidRPr="00732EC6">
            <w:rPr>
              <w:sz w:val="14"/>
              <w:lang w:val="de-CH"/>
            </w:rPr>
            <w:t>Bollhübel 1</w:t>
          </w:r>
        </w:p>
        <w:p w14:paraId="749986CA" w14:textId="77777777" w:rsidR="00732EC6" w:rsidRPr="00732EC6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  <w:lang w:val="de-CH"/>
            </w:rPr>
          </w:pPr>
          <w:r w:rsidRPr="00732EC6">
            <w:rPr>
              <w:sz w:val="14"/>
              <w:lang w:val="de-CH"/>
            </w:rPr>
            <w:t>CH-4206 Seewen SO</w:t>
          </w:r>
        </w:p>
      </w:tc>
      <w:tc>
        <w:tcPr>
          <w:tcW w:w="2677" w:type="dxa"/>
          <w:vAlign w:val="bottom"/>
        </w:tcPr>
        <w:p w14:paraId="40D4E26D" w14:textId="77777777" w:rsidR="00732EC6" w:rsidRPr="00C575D8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</w:rPr>
          </w:pPr>
          <w:r w:rsidRPr="00C575D8">
            <w:rPr>
              <w:sz w:val="14"/>
            </w:rPr>
            <w:t>Tel. +41 58 466 78 80</w:t>
          </w:r>
        </w:p>
        <w:p w14:paraId="41FF50EE" w14:textId="77777777" w:rsidR="00732EC6" w:rsidRPr="00C575D8" w:rsidRDefault="00732EC6" w:rsidP="00732EC6">
          <w:pPr>
            <w:pStyle w:val="Kopfzeile"/>
            <w:tabs>
              <w:tab w:val="left" w:pos="5500"/>
              <w:tab w:val="right" w:pos="7201"/>
            </w:tabs>
            <w:spacing w:line="180" w:lineRule="exact"/>
            <w:ind w:left="-113"/>
            <w:rPr>
              <w:sz w:val="14"/>
            </w:rPr>
          </w:pPr>
          <w:r w:rsidRPr="00C575D8">
            <w:rPr>
              <w:sz w:val="14"/>
            </w:rPr>
            <w:t>www.musikautomaten.ch</w:t>
          </w:r>
        </w:p>
      </w:tc>
    </w:tr>
  </w:tbl>
  <w:p w14:paraId="778E27BF" w14:textId="77777777" w:rsidR="00732EC6" w:rsidRDefault="00732EC6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U70CE4e5KI3qhnyfTJYD0ZWrdIXy6PTPyoqnfTOa+X80slFrMzh6SKi/13/E+5l5JzBhpmewD9YaYzm6tX/Now==" w:salt="wwID+C3EyozZo63RwrwtLQ==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bQ0NTEwNjEzNjVW0lEKTi0uzszPAykwrAUA5Nm/5CwAAAA="/>
  </w:docVars>
  <w:rsids>
    <w:rsidRoot w:val="00466EC3"/>
    <w:rsid w:val="000A26B0"/>
    <w:rsid w:val="0024110A"/>
    <w:rsid w:val="003773D7"/>
    <w:rsid w:val="00443A13"/>
    <w:rsid w:val="00466624"/>
    <w:rsid w:val="00466EC3"/>
    <w:rsid w:val="004F4A82"/>
    <w:rsid w:val="005A4587"/>
    <w:rsid w:val="0066342D"/>
    <w:rsid w:val="006C62EB"/>
    <w:rsid w:val="006E7E48"/>
    <w:rsid w:val="00732EC6"/>
    <w:rsid w:val="00826794"/>
    <w:rsid w:val="00831D37"/>
    <w:rsid w:val="0089555F"/>
    <w:rsid w:val="008D54EB"/>
    <w:rsid w:val="008F4C3A"/>
    <w:rsid w:val="00957F0A"/>
    <w:rsid w:val="009F175C"/>
    <w:rsid w:val="00A323C5"/>
    <w:rsid w:val="00A87A6E"/>
    <w:rsid w:val="00B46B7A"/>
    <w:rsid w:val="00BF76B9"/>
    <w:rsid w:val="00C40855"/>
    <w:rsid w:val="00D241D3"/>
    <w:rsid w:val="00D36CDB"/>
    <w:rsid w:val="00E46D02"/>
    <w:rsid w:val="00EB5EBE"/>
    <w:rsid w:val="00E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5895DD55"/>
  <w15:docId w15:val="{D20DFB80-9AE3-439E-9B38-A95AD883E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66EC3"/>
    <w:pPr>
      <w:spacing w:after="0" w:line="260" w:lineRule="atLeast"/>
    </w:pPr>
    <w:rPr>
      <w:rFonts w:ascii="Arial" w:hAnsi="Arial" w:cs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466EC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66EC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66EC3"/>
    <w:rPr>
      <w:rFonts w:ascii="Arial" w:hAnsi="Arial" w:cs="Arial"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466EC3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466EC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66E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66EC3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66EC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66EC3"/>
    <w:rPr>
      <w:rFonts w:ascii="Arial" w:hAnsi="Arial" w:cs="Arial"/>
      <w:b/>
      <w:bCs/>
      <w:sz w:val="20"/>
      <w:szCs w:val="20"/>
    </w:rPr>
  </w:style>
  <w:style w:type="character" w:styleId="Platzhaltertext">
    <w:name w:val="Placeholder Text"/>
    <w:basedOn w:val="Absatz-Standardschriftart"/>
    <w:uiPriority w:val="99"/>
    <w:semiHidden/>
    <w:rsid w:val="00466EC3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B46B7A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6B7A"/>
    <w:rPr>
      <w:rFonts w:ascii="Arial" w:hAnsi="Arial" w:cs="Arial"/>
    </w:rPr>
  </w:style>
  <w:style w:type="paragraph" w:styleId="Fuzeile">
    <w:name w:val="footer"/>
    <w:basedOn w:val="Standard"/>
    <w:link w:val="FuzeileZchn"/>
    <w:uiPriority w:val="99"/>
    <w:unhideWhenUsed/>
    <w:rsid w:val="00B46B7A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6B7A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usikautomaten@bak.admin.ch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C11ABA59A24B8FB847EE00647D04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1AC830A-B344-4C34-A708-80C83AE4DD4D}"/>
      </w:docPartPr>
      <w:docPartBody>
        <w:p w:rsidR="004A2ECC" w:rsidRDefault="00684F57" w:rsidP="00684F57">
          <w:pPr>
            <w:pStyle w:val="3DC11ABA59A24B8FB847EE00647D0408"/>
          </w:pPr>
          <w:r w:rsidRPr="00BB6206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A25E32CE0B04E1386809238FBAD820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D8FAE8A-73AE-4C11-A6EC-41ABE2D48F77}"/>
      </w:docPartPr>
      <w:docPartBody>
        <w:p w:rsidR="004A2ECC" w:rsidRDefault="00684F57" w:rsidP="00684F57">
          <w:pPr>
            <w:pStyle w:val="FA25E32CE0B04E1386809238FBAD8200"/>
          </w:pPr>
          <w:r w:rsidRPr="00BB6206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169B"/>
    <w:rsid w:val="002A4AAA"/>
    <w:rsid w:val="004621C8"/>
    <w:rsid w:val="004A2ECC"/>
    <w:rsid w:val="005A65C7"/>
    <w:rsid w:val="00684F57"/>
    <w:rsid w:val="006C169B"/>
    <w:rsid w:val="00B848DE"/>
    <w:rsid w:val="00DB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621C8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5A65C7"/>
    <w:rPr>
      <w:color w:val="808080"/>
    </w:rPr>
  </w:style>
  <w:style w:type="paragraph" w:customStyle="1" w:styleId="3DC11ABA59A24B8FB847EE00647D0408">
    <w:name w:val="3DC11ABA59A24B8FB847EE00647D0408"/>
    <w:rsid w:val="00684F57"/>
    <w:pPr>
      <w:spacing w:after="0" w:line="260" w:lineRule="atLeast"/>
    </w:pPr>
    <w:rPr>
      <w:rFonts w:ascii="Arial" w:eastAsiaTheme="minorHAnsi" w:hAnsi="Arial" w:cs="Arial"/>
      <w:lang w:eastAsia="en-US"/>
    </w:rPr>
  </w:style>
  <w:style w:type="paragraph" w:customStyle="1" w:styleId="FA25E32CE0B04E1386809238FBAD8200">
    <w:name w:val="FA25E32CE0B04E1386809238FBAD8200"/>
    <w:rsid w:val="00684F57"/>
    <w:pPr>
      <w:spacing w:after="0" w:line="260" w:lineRule="atLeast"/>
    </w:pPr>
    <w:rPr>
      <w:rFonts w:ascii="Arial" w:eastAsiaTheme="minorHAnsi" w:hAnsi="Arial" w:cs="Arial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undesverwaltung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er Larissa BAK</dc:creator>
  <cp:keywords/>
  <dc:description/>
  <cp:lastModifiedBy>Peter Both</cp:lastModifiedBy>
  <cp:revision>2</cp:revision>
  <dcterms:created xsi:type="dcterms:W3CDTF">2021-03-25T10:33:00Z</dcterms:created>
  <dcterms:modified xsi:type="dcterms:W3CDTF">2021-03-25T10:33:00Z</dcterms:modified>
</cp:coreProperties>
</file>